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66E2416E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325FC5">
        <w:rPr>
          <w:rFonts w:asciiTheme="minorHAnsi" w:hAnsiTheme="minorHAnsi"/>
          <w:b/>
          <w:sz w:val="28"/>
          <w:szCs w:val="28"/>
        </w:rPr>
        <w:t>– BTEC Business</w:t>
      </w:r>
      <w:r w:rsidR="001935EE">
        <w:rPr>
          <w:rFonts w:asciiTheme="minorHAnsi" w:hAnsiTheme="minorHAnsi"/>
          <w:b/>
          <w:sz w:val="28"/>
          <w:szCs w:val="28"/>
        </w:rPr>
        <w:t xml:space="preserve"> L2</w:t>
      </w:r>
    </w:p>
    <w:p w14:paraId="6541B6B3" w14:textId="10F512F3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76C7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8776C7" w:rsidRPr="00B52C9E" w:rsidRDefault="008776C7" w:rsidP="008776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8776C7" w:rsidRPr="00B52C9E" w:rsidRDefault="008776C7" w:rsidP="008776C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8776C7" w:rsidRPr="00CD278C" w:rsidRDefault="008776C7" w:rsidP="008776C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8776C7" w:rsidRPr="00CD278C" w:rsidRDefault="008776C7" w:rsidP="008776C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8776C7" w:rsidRPr="00B52C9E" w:rsidRDefault="008776C7" w:rsidP="008776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8776C7" w:rsidRDefault="008776C7" w:rsidP="008776C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8776C7" w:rsidRPr="00B52C9E" w:rsidRDefault="008776C7" w:rsidP="008776C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485BE70" w14:textId="77777777" w:rsidR="008776C7" w:rsidRDefault="008776C7" w:rsidP="008776C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B09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NTRODUCTION TO BTECH INTERNATIONAL LEVEL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 </w:t>
            </w:r>
            <w:r w:rsidRPr="004B09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USINESS </w:t>
            </w:r>
          </w:p>
          <w:p w14:paraId="707B813C" w14:textId="7EC8DAD3" w:rsidR="002437AE" w:rsidRDefault="002437AE" w:rsidP="008776C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t 2: Business Organization</w:t>
            </w:r>
          </w:p>
          <w:p w14:paraId="12E405AC" w14:textId="608C4A0D" w:rsidR="002437AE" w:rsidRDefault="002437AE" w:rsidP="008776C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nit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:Marketing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Plan</w:t>
            </w:r>
          </w:p>
          <w:p w14:paraId="711033C7" w14:textId="26A34DD5" w:rsidR="008776C7" w:rsidRPr="00B52C9E" w:rsidRDefault="008776C7" w:rsidP="000B58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8776C7" w:rsidRDefault="008776C7" w:rsidP="008776C7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8776C7" w:rsidRDefault="008776C7" w:rsidP="008776C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8776C7" w:rsidRPr="00523A5F" w:rsidRDefault="008776C7" w:rsidP="008776C7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0B588C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0B588C" w:rsidRPr="00B52C9E" w:rsidRDefault="000B588C" w:rsidP="000B588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0B588C" w:rsidRPr="00B52C9E" w:rsidRDefault="000B588C" w:rsidP="000B58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0B588C" w:rsidRPr="00B52C9E" w:rsidRDefault="000B588C" w:rsidP="000B58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6C99BC" w14:textId="77777777" w:rsidR="000B588C" w:rsidRDefault="000B588C" w:rsidP="000B58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nit 2 – Business Organizations</w:t>
            </w:r>
          </w:p>
          <w:p w14:paraId="6E52C731" w14:textId="77777777" w:rsidR="000B588C" w:rsidRPr="006B5A61" w:rsidRDefault="000B588C" w:rsidP="000B588C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5A6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: Investigate the activities, aim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6B5A6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objectives of different businesses</w:t>
            </w:r>
          </w:p>
          <w:p w14:paraId="468868D6" w14:textId="71DEE5DC" w:rsidR="000B588C" w:rsidRPr="00B52C9E" w:rsidRDefault="000B588C" w:rsidP="000B588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0B588C" w:rsidRPr="00B52C9E" w:rsidRDefault="000B588C" w:rsidP="000B588C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0B588C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0B588C" w:rsidRPr="00B52C9E" w:rsidRDefault="000B588C" w:rsidP="000B588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0B588C" w:rsidRDefault="000B588C" w:rsidP="000B58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0B588C" w:rsidRPr="00B52C9E" w:rsidRDefault="000B588C" w:rsidP="000B58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8BAE6D6" w14:textId="77777777" w:rsidR="002437A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nit 2 – Business Organizations</w:t>
            </w:r>
          </w:p>
          <w:p w14:paraId="05366701" w14:textId="77777777" w:rsidR="002437AE" w:rsidRPr="006B5A61" w:rsidRDefault="002437AE" w:rsidP="002437AE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5A6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: Investigate the activities, aim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6B5A6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objectives of different businesses</w:t>
            </w:r>
          </w:p>
          <w:p w14:paraId="3815DCA4" w14:textId="3BB35968" w:rsidR="000B588C" w:rsidRPr="00B52C9E" w:rsidRDefault="000B588C" w:rsidP="000B58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0B588C" w:rsidRPr="00B52C9E" w:rsidRDefault="000B588C" w:rsidP="000B58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2437AE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16A9C043" w14:textId="56CC3534" w:rsidR="002437AE" w:rsidRPr="00B52C9E" w:rsidRDefault="002437AE" w:rsidP="002437A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E6B3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1</w:t>
            </w:r>
            <w:r w:rsidRPr="006B5A61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Business activities</w:t>
            </w:r>
          </w:p>
        </w:tc>
        <w:tc>
          <w:tcPr>
            <w:tcW w:w="2700" w:type="dxa"/>
          </w:tcPr>
          <w:p w14:paraId="094198CB" w14:textId="77777777" w:rsidR="002437AE" w:rsidRPr="00B52C9E" w:rsidRDefault="002437AE" w:rsidP="002437AE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2437A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6C3F01CF" w14:textId="2542574E" w:rsidR="002437AE" w:rsidRPr="00B52C9E" w:rsidRDefault="002437AE" w:rsidP="002437A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6B3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1</w:t>
            </w:r>
            <w:r w:rsidRPr="006B5A61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Business activities</w:t>
            </w:r>
          </w:p>
        </w:tc>
        <w:tc>
          <w:tcPr>
            <w:tcW w:w="2700" w:type="dxa"/>
          </w:tcPr>
          <w:p w14:paraId="76156861" w14:textId="1A0C8950" w:rsidR="002437AE" w:rsidRPr="00CD278C" w:rsidRDefault="002437AE" w:rsidP="002437AE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2437AE" w:rsidRPr="00D5221D" w:rsidRDefault="002437AE" w:rsidP="002437AE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2437AE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2437AE" w:rsidRPr="00D72866" w:rsidRDefault="002437AE" w:rsidP="002437AE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2437A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2437AE" w:rsidRPr="00CD278C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2437AE" w:rsidRPr="00CD278C" w:rsidRDefault="002437AE" w:rsidP="002437AE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2437AE" w:rsidRPr="00B52C9E" w:rsidRDefault="002437AE" w:rsidP="002437AE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2437AE" w:rsidRPr="00CD406C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608C9AE9" w14:textId="77777777" w:rsidR="002437AE" w:rsidRPr="006B5A61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D1FC493" w14:textId="77777777" w:rsidR="002437AE" w:rsidRPr="006B5A61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6B3E">
              <w:rPr>
                <w:rFonts w:asciiTheme="minorHAnsi" w:hAnsiTheme="minorHAnsi" w:cstheme="minorHAnsi"/>
                <w:b/>
                <w:sz w:val="22"/>
                <w:szCs w:val="22"/>
              </w:rPr>
              <w:t>A2</w:t>
            </w:r>
            <w:r w:rsidRPr="006B5A6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ims and objectives</w:t>
            </w:r>
          </w:p>
          <w:p w14:paraId="490C6828" w14:textId="017BC7CF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2437AE" w:rsidRDefault="002437AE" w:rsidP="002437AE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2437AE" w:rsidRPr="009C147A" w:rsidRDefault="002437AE" w:rsidP="002437AE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2437AE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2437AE" w:rsidRPr="00B52C9E" w:rsidRDefault="002437AE" w:rsidP="002437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7E705EC0" w14:textId="77777777" w:rsidR="002437AE" w:rsidRPr="006B5A61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7EFED14" w14:textId="77777777" w:rsidR="002437AE" w:rsidRPr="006B5A61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6B3E">
              <w:rPr>
                <w:rFonts w:asciiTheme="minorHAnsi" w:hAnsiTheme="minorHAnsi" w:cstheme="minorHAnsi"/>
                <w:b/>
                <w:sz w:val="22"/>
                <w:szCs w:val="22"/>
              </w:rPr>
              <w:t>A2</w:t>
            </w:r>
            <w:r w:rsidRPr="006B5A6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ims and objectives</w:t>
            </w:r>
          </w:p>
          <w:p w14:paraId="1151ED00" w14:textId="66B3B1D2" w:rsidR="002437AE" w:rsidRPr="00B52C9E" w:rsidRDefault="002437AE" w:rsidP="002437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2437AE" w:rsidRPr="00CD278C" w:rsidRDefault="002437AE" w:rsidP="002437AE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2437AE" w:rsidRPr="00B31675" w:rsidRDefault="002437AE" w:rsidP="002437AE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2437AE" w:rsidRPr="00DA3B0F" w:rsidRDefault="002437AE" w:rsidP="002437AE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2437AE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2437AE" w:rsidRPr="00B52C9E" w:rsidRDefault="002437AE" w:rsidP="002437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2437A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2437AE" w:rsidRPr="00F318D9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2437AE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2437AE" w:rsidRPr="00B52C9E" w:rsidRDefault="002437AE" w:rsidP="002437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2437A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2437A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4A657BC" w14:textId="77777777" w:rsidR="002437AE" w:rsidRPr="00607170" w:rsidRDefault="002437AE" w:rsidP="002437A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07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arning aim B: Explore the functional areas and their interaction in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607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fferent businesse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</w:p>
          <w:p w14:paraId="7AC4DA17" w14:textId="7C807380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5A61">
              <w:rPr>
                <w:rFonts w:asciiTheme="minorHAnsi" w:hAnsiTheme="minorHAnsi" w:cstheme="minorHAnsi"/>
                <w:sz w:val="22"/>
                <w:szCs w:val="22"/>
              </w:rPr>
              <w:t>B1 Functional areas and their activities</w:t>
            </w:r>
          </w:p>
        </w:tc>
        <w:tc>
          <w:tcPr>
            <w:tcW w:w="2700" w:type="dxa"/>
          </w:tcPr>
          <w:p w14:paraId="3C7DE3F7" w14:textId="1D699840" w:rsidR="002437AE" w:rsidRPr="00CD278C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2437AE" w:rsidRPr="00CD278C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2437AE" w:rsidRPr="00CD278C" w:rsidRDefault="002437AE" w:rsidP="002437AE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2437AE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2437AE" w:rsidRPr="00B52C9E" w:rsidRDefault="002437AE" w:rsidP="002437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2437AE" w:rsidRPr="00B52C9E" w:rsidRDefault="002437AE" w:rsidP="002437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5DE4CDAB" w14:textId="13D17CF6" w:rsidR="002437AE" w:rsidRPr="00607170" w:rsidRDefault="002437AE" w:rsidP="002437A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tinued……</w:t>
            </w:r>
            <w:r w:rsidRPr="00607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arning aim B: Explore the functional areas and their interaction in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6071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fferent businesse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</w:p>
          <w:p w14:paraId="1134988A" w14:textId="2DB30372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5A61">
              <w:rPr>
                <w:rFonts w:asciiTheme="minorHAnsi" w:hAnsiTheme="minorHAnsi" w:cstheme="minorHAnsi"/>
                <w:sz w:val="22"/>
                <w:szCs w:val="22"/>
              </w:rPr>
              <w:t>B1 Functional areas and their activities</w:t>
            </w:r>
          </w:p>
        </w:tc>
        <w:tc>
          <w:tcPr>
            <w:tcW w:w="2700" w:type="dxa"/>
          </w:tcPr>
          <w:p w14:paraId="2CFC3B81" w14:textId="77777777" w:rsidR="002437A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2437AE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F500680" w14:textId="77777777" w:rsidR="002437AE" w:rsidRDefault="002437AE" w:rsidP="002437AE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 w:rsidRPr="00C8057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B2 Links between the functional areas</w:t>
            </w:r>
          </w:p>
          <w:p w14:paraId="1AE4C802" w14:textId="5C16118C" w:rsidR="002437AE" w:rsidRPr="00B52C9E" w:rsidRDefault="002437AE" w:rsidP="002437A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Describe the links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between the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functional areas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in contrasting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businesses.</w:t>
            </w:r>
          </w:p>
        </w:tc>
        <w:tc>
          <w:tcPr>
            <w:tcW w:w="2700" w:type="dxa"/>
          </w:tcPr>
          <w:p w14:paraId="078126C8" w14:textId="313572D4" w:rsidR="002437A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2437AE" w:rsidRPr="00BA3823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2437AE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1941CFBF" w14:textId="77777777" w:rsidR="002437AE" w:rsidRDefault="002437AE" w:rsidP="002437AE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Continued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…..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B2 Links between the functional areas</w:t>
            </w:r>
          </w:p>
          <w:p w14:paraId="75B36A99" w14:textId="0CCB82DF" w:rsidR="002437AE" w:rsidRPr="00B52C9E" w:rsidRDefault="002437AE" w:rsidP="002437AE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Describe the links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between the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functional areas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in contrasting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 w:rsidRPr="00C8057E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businesses.</w:t>
            </w:r>
          </w:p>
        </w:tc>
        <w:tc>
          <w:tcPr>
            <w:tcW w:w="2700" w:type="dxa"/>
          </w:tcPr>
          <w:p w14:paraId="4BD97B9B" w14:textId="77777777" w:rsidR="002437A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2437AE" w:rsidRPr="00796F4C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19362F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19362F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D5DF08A" w14:textId="233F8DEC" w:rsidR="0019362F" w:rsidRPr="00B52C9E" w:rsidRDefault="0019362F" w:rsidP="0019362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C757C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Continued </w:t>
            </w:r>
            <w:proofErr w:type="gramStart"/>
            <w:r w:rsidRPr="001C757C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…..</w:t>
            </w:r>
            <w:proofErr w:type="gramEnd"/>
            <w:r w:rsidRPr="001C757C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 B2 Links between the functional areas</w:t>
            </w:r>
          </w:p>
        </w:tc>
        <w:tc>
          <w:tcPr>
            <w:tcW w:w="2700" w:type="dxa"/>
          </w:tcPr>
          <w:p w14:paraId="295AA351" w14:textId="77777777" w:rsidR="0019362F" w:rsidRPr="00CD278C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19362F" w:rsidRPr="00CD278C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19362F" w:rsidRPr="00B52C9E" w:rsidRDefault="0019362F" w:rsidP="0019362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9362F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0A1E10AC" w14:textId="58346C14" w:rsidR="0019362F" w:rsidRPr="00B52C9E" w:rsidRDefault="0019362F" w:rsidP="0019362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C757C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Describe the links between the functional areas in contrasting businesses.</w:t>
            </w:r>
          </w:p>
        </w:tc>
        <w:tc>
          <w:tcPr>
            <w:tcW w:w="2700" w:type="dxa"/>
          </w:tcPr>
          <w:p w14:paraId="2B04BC41" w14:textId="74016EAC" w:rsidR="0019362F" w:rsidRPr="001452E5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19362F" w:rsidRDefault="0019362F" w:rsidP="0019362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19362F" w:rsidRPr="00B52C9E" w:rsidRDefault="0019362F" w:rsidP="0019362F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2437AE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2437AE" w:rsidRPr="00B52C9E" w:rsidRDefault="002437AE" w:rsidP="002437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2437AE" w:rsidRDefault="002437AE" w:rsidP="002437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1F32EB5D" w14:textId="77777777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925E82" w14:textId="7F7C155D" w:rsidR="002437AE" w:rsidRPr="00B52C9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ND OF UNIT ASSESSMENT WEEK </w:t>
            </w:r>
          </w:p>
        </w:tc>
        <w:tc>
          <w:tcPr>
            <w:tcW w:w="2700" w:type="dxa"/>
          </w:tcPr>
          <w:p w14:paraId="17B58D34" w14:textId="64F2A8F7" w:rsidR="002437AE" w:rsidRPr="00CD278C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2437AE" w:rsidRPr="00CD278C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2437AE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2437AE" w:rsidRPr="009B40B3" w:rsidRDefault="002437AE" w:rsidP="002437AE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2437AE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2437AE" w:rsidRPr="00B52C9E" w:rsidRDefault="002437AE" w:rsidP="002437A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2437AE" w:rsidRPr="00B52C9E" w:rsidRDefault="002437AE" w:rsidP="002437AE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1D6A2A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1D6A2A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4118F2E8" w14:textId="77777777" w:rsidR="001D6A2A" w:rsidRDefault="001D6A2A" w:rsidP="001D6A2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451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t 4: The Marketing Plan</w:t>
            </w:r>
          </w:p>
          <w:p w14:paraId="752B9634" w14:textId="77777777" w:rsidR="001D6A2A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.</w:t>
            </w:r>
            <w:r w:rsidRPr="005151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515127">
              <w:rPr>
                <w:rFonts w:asciiTheme="minorHAnsi" w:hAnsiTheme="minorHAnsi" w:cstheme="minorHAnsi"/>
                <w:sz w:val="22"/>
                <w:szCs w:val="22"/>
              </w:rPr>
              <w:t>Explore differ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15127">
              <w:rPr>
                <w:rFonts w:asciiTheme="minorHAnsi" w:hAnsiTheme="minorHAnsi" w:cstheme="minorHAnsi"/>
                <w:sz w:val="22"/>
                <w:szCs w:val="22"/>
              </w:rPr>
              <w:t>marketing 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15127">
              <w:rPr>
                <w:rFonts w:asciiTheme="minorHAnsi" w:hAnsiTheme="minorHAnsi" w:cstheme="minorHAnsi"/>
                <w:sz w:val="22"/>
                <w:szCs w:val="22"/>
              </w:rPr>
              <w:t>promotional concepts</w:t>
            </w:r>
          </w:p>
          <w:p w14:paraId="0380F031" w14:textId="242E469F" w:rsidR="001D6A2A" w:rsidRPr="00B52C9E" w:rsidRDefault="001D6A2A" w:rsidP="001D6A2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51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1 </w:t>
            </w:r>
            <w:r w:rsidRPr="00515127">
              <w:rPr>
                <w:rFonts w:asciiTheme="minorHAnsi" w:hAnsiTheme="minorHAnsi" w:cstheme="minorHAnsi"/>
                <w:sz w:val="22"/>
                <w:szCs w:val="22"/>
              </w:rPr>
              <w:t xml:space="preserve">Marketin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oncepts</w:t>
            </w:r>
          </w:p>
        </w:tc>
        <w:tc>
          <w:tcPr>
            <w:tcW w:w="2520" w:type="dxa"/>
          </w:tcPr>
          <w:p w14:paraId="308E3060" w14:textId="14207564" w:rsidR="001D6A2A" w:rsidRPr="009C147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14:paraId="2DF4D8D2" w14:textId="1DF48D50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1D6A2A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1D6A2A" w:rsidRPr="0078026B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AE5DA4B" w14:textId="1E5813D0" w:rsidR="001D6A2A" w:rsidRPr="0078026B" w:rsidRDefault="001D6A2A" w:rsidP="001D6A2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151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1 </w:t>
            </w:r>
            <w:r w:rsidRPr="00515127">
              <w:rPr>
                <w:rFonts w:asciiTheme="minorHAnsi" w:hAnsiTheme="minorHAnsi" w:cstheme="minorHAnsi"/>
                <w:sz w:val="22"/>
                <w:szCs w:val="22"/>
              </w:rPr>
              <w:t xml:space="preserve">Marketin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oncepts</w:t>
            </w:r>
          </w:p>
        </w:tc>
        <w:tc>
          <w:tcPr>
            <w:tcW w:w="2520" w:type="dxa"/>
          </w:tcPr>
          <w:p w14:paraId="28F022BF" w14:textId="4CCEC6C0" w:rsidR="001D6A2A" w:rsidRPr="00B52C9E" w:rsidRDefault="001D6A2A" w:rsidP="001D6A2A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1D6A2A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40A20598" w14:textId="33FCC211" w:rsidR="001D6A2A" w:rsidRPr="00B52C9E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151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2 </w:t>
            </w:r>
            <w:r w:rsidRPr="00515127">
              <w:rPr>
                <w:rFonts w:asciiTheme="minorHAnsi" w:hAnsiTheme="minorHAnsi" w:cstheme="minorHAnsi"/>
                <w:sz w:val="22"/>
                <w:szCs w:val="22"/>
              </w:rPr>
              <w:t>Types of promotion</w:t>
            </w:r>
          </w:p>
        </w:tc>
        <w:tc>
          <w:tcPr>
            <w:tcW w:w="2520" w:type="dxa"/>
          </w:tcPr>
          <w:p w14:paraId="2C1C0CB2" w14:textId="39D5DB30" w:rsidR="001D6A2A" w:rsidRPr="00B52C9E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1D6A2A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1D6A2A" w:rsidRPr="009D008F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20AF1A" w14:textId="686AC5F7" w:rsidR="001D6A2A" w:rsidRPr="00B52C9E" w:rsidRDefault="001D6A2A" w:rsidP="001D6A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B6F9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3 </w:t>
            </w:r>
            <w:r w:rsidRPr="00BB6F9D">
              <w:rPr>
                <w:rFonts w:asciiTheme="minorHAnsi" w:hAnsiTheme="minorHAnsi" w:cstheme="minorHAnsi"/>
                <w:sz w:val="22"/>
                <w:szCs w:val="22"/>
              </w:rPr>
              <w:t>Evidence of succ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B6F9D">
              <w:rPr>
                <w:rFonts w:asciiTheme="minorHAnsi" w:hAnsiTheme="minorHAnsi" w:cstheme="minorHAnsi"/>
                <w:sz w:val="22"/>
                <w:szCs w:val="22"/>
              </w:rPr>
              <w:t>and failure i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B6F9D">
              <w:rPr>
                <w:rFonts w:asciiTheme="minorHAnsi" w:hAnsiTheme="minorHAnsi" w:cstheme="minorHAnsi"/>
                <w:sz w:val="22"/>
                <w:szCs w:val="22"/>
              </w:rPr>
              <w:t>promotions</w:t>
            </w:r>
          </w:p>
        </w:tc>
        <w:tc>
          <w:tcPr>
            <w:tcW w:w="2520" w:type="dxa"/>
          </w:tcPr>
          <w:p w14:paraId="22DDF488" w14:textId="091A6115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1D6A2A" w:rsidRPr="00BA0169" w:rsidRDefault="001D6A2A" w:rsidP="001D6A2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1D6A2A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1D6A2A" w:rsidRPr="00D72866" w:rsidRDefault="001D6A2A" w:rsidP="001D6A2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1D6A2A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63397550" w14:textId="77777777" w:rsidR="001D6A2A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B6F9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 </w:t>
            </w:r>
            <w:r w:rsidRPr="00BB6F9D">
              <w:rPr>
                <w:rFonts w:asciiTheme="minorHAnsi" w:hAnsiTheme="minorHAnsi" w:cstheme="minorHAnsi"/>
                <w:sz w:val="22"/>
                <w:szCs w:val="22"/>
              </w:rPr>
              <w:t>Develop a plan for the marketing of a new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B6F9D">
              <w:rPr>
                <w:rFonts w:asciiTheme="minorHAnsi" w:hAnsiTheme="minorHAnsi" w:cstheme="minorHAnsi"/>
                <w:sz w:val="22"/>
                <w:szCs w:val="22"/>
              </w:rPr>
              <w:t>produc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09A1F8D3" w14:textId="2E565D13" w:rsidR="001D6A2A" w:rsidRPr="00B52C9E" w:rsidRDefault="001D6A2A" w:rsidP="001D6A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B6F9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1 </w:t>
            </w:r>
            <w:r w:rsidRPr="00BB6F9D">
              <w:rPr>
                <w:rFonts w:asciiTheme="minorHAnsi" w:hAnsiTheme="minorHAnsi" w:cstheme="minorHAnsi"/>
                <w:sz w:val="22"/>
                <w:szCs w:val="22"/>
              </w:rPr>
              <w:t>Marketing plan</w:t>
            </w:r>
          </w:p>
        </w:tc>
        <w:tc>
          <w:tcPr>
            <w:tcW w:w="2520" w:type="dxa"/>
          </w:tcPr>
          <w:p w14:paraId="680CA175" w14:textId="571443D6" w:rsidR="001D6A2A" w:rsidRDefault="001D6A2A" w:rsidP="001D6A2A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1D6A2A" w:rsidRPr="00B66E6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1D6A2A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1D6A2A" w:rsidRPr="00D72866" w:rsidRDefault="001D6A2A" w:rsidP="001D6A2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1D6A2A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137D2A2" w14:textId="423D61AB" w:rsidR="001D6A2A" w:rsidRPr="00B52C9E" w:rsidRDefault="001D6A2A" w:rsidP="001D6A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77BF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B2 –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arketing Mix and Marketing Plan </w:t>
            </w:r>
          </w:p>
        </w:tc>
        <w:tc>
          <w:tcPr>
            <w:tcW w:w="2520" w:type="dxa"/>
          </w:tcPr>
          <w:p w14:paraId="1DCBBD6D" w14:textId="649CEAD9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1D6A2A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7BDCCF4D" w14:textId="47D8A6B3" w:rsidR="001D6A2A" w:rsidRPr="00B52C9E" w:rsidRDefault="001D6A2A" w:rsidP="001D6A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1676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B2 </w:t>
            </w:r>
            <w:r w:rsidRPr="0031676A">
              <w:rPr>
                <w:rFonts w:asciiTheme="minorHAnsi" w:hAnsiTheme="minorHAnsi" w:cstheme="minorHAnsi"/>
                <w:sz w:val="22"/>
                <w:szCs w:val="22"/>
              </w:rPr>
              <w:t>Branding in 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1676A">
              <w:rPr>
                <w:rFonts w:asciiTheme="minorHAnsi" w:hAnsiTheme="minorHAnsi" w:cstheme="minorHAnsi"/>
                <w:sz w:val="22"/>
                <w:szCs w:val="22"/>
              </w:rPr>
              <w:t>marketing plan</w:t>
            </w:r>
          </w:p>
        </w:tc>
        <w:tc>
          <w:tcPr>
            <w:tcW w:w="2520" w:type="dxa"/>
          </w:tcPr>
          <w:p w14:paraId="18017A31" w14:textId="77777777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1D6A2A" w:rsidRPr="00855CC0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1D6A2A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5D80091A" w:rsidR="001D6A2A" w:rsidRPr="00B52C9E" w:rsidRDefault="001D6A2A" w:rsidP="001D6A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1676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B3 </w:t>
            </w:r>
            <w:r w:rsidRPr="0031676A">
              <w:rPr>
                <w:rFonts w:asciiTheme="minorHAnsi" w:hAnsiTheme="minorHAnsi" w:cstheme="minorHAnsi"/>
                <w:sz w:val="22"/>
                <w:szCs w:val="22"/>
              </w:rPr>
              <w:t>Justifying the marketing plan</w:t>
            </w:r>
          </w:p>
        </w:tc>
        <w:tc>
          <w:tcPr>
            <w:tcW w:w="2520" w:type="dxa"/>
          </w:tcPr>
          <w:p w14:paraId="4C7B58F8" w14:textId="77777777" w:rsidR="001D6A2A" w:rsidRPr="0065626E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1D6A2A" w:rsidRDefault="001D6A2A" w:rsidP="001D6A2A"/>
        </w:tc>
      </w:tr>
      <w:tr w:rsidR="001D6A2A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ARCH</w:t>
            </w:r>
          </w:p>
          <w:p w14:paraId="2A7F474E" w14:textId="03079EB0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1D6A2A" w:rsidRPr="00D72866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0378DD" w14:textId="3BCA8500" w:rsidR="001D6A2A" w:rsidRPr="00B52C9E" w:rsidRDefault="001D6A2A" w:rsidP="001D6A2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nd of Unit Assessment </w:t>
            </w:r>
          </w:p>
        </w:tc>
        <w:tc>
          <w:tcPr>
            <w:tcW w:w="2520" w:type="dxa"/>
          </w:tcPr>
          <w:p w14:paraId="654076DF" w14:textId="718B00B3" w:rsidR="001D6A2A" w:rsidRPr="009C734C" w:rsidRDefault="001D6A2A" w:rsidP="001D6A2A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1D6A2A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1D6A2A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3983F0C2" w:rsidR="001D6A2A" w:rsidRPr="00B52C9E" w:rsidRDefault="002437AE" w:rsidP="001D6A2A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d of Unit Assessment</w:t>
            </w:r>
          </w:p>
        </w:tc>
        <w:tc>
          <w:tcPr>
            <w:tcW w:w="2520" w:type="dxa"/>
          </w:tcPr>
          <w:p w14:paraId="62FBE53F" w14:textId="77777777" w:rsidR="001D6A2A" w:rsidRPr="0065626E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1D6A2A" w:rsidRPr="00C743E6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D6A2A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15B80730" w:rsidR="001D6A2A" w:rsidRPr="00B52C9E" w:rsidRDefault="002437AE" w:rsidP="001D6A2A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d of Unit Assessment</w:t>
            </w:r>
          </w:p>
        </w:tc>
        <w:tc>
          <w:tcPr>
            <w:tcW w:w="2520" w:type="dxa"/>
          </w:tcPr>
          <w:p w14:paraId="5C160E2F" w14:textId="2BF11EE9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1D6A2A" w:rsidRDefault="001D6A2A" w:rsidP="001D6A2A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1D6A2A" w:rsidRPr="00031180" w:rsidRDefault="001D6A2A" w:rsidP="001D6A2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D6A2A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7C50D6CD" w14:textId="4FF88591" w:rsidR="001D6A2A" w:rsidRPr="00B52C9E" w:rsidRDefault="002437AE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d of Unit Assessment</w:t>
            </w:r>
          </w:p>
        </w:tc>
        <w:tc>
          <w:tcPr>
            <w:tcW w:w="2520" w:type="dxa"/>
          </w:tcPr>
          <w:p w14:paraId="782F1977" w14:textId="77777777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1D6A2A" w:rsidRPr="00E50F92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1D6A2A" w:rsidRPr="009B40B3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1D6A2A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1D6A2A" w:rsidRPr="00505FD5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1D6A2A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062AC7DF" w:rsidR="001D6A2A" w:rsidRPr="00B52C9E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End of Unit Assessments week</w:t>
            </w:r>
          </w:p>
        </w:tc>
        <w:tc>
          <w:tcPr>
            <w:tcW w:w="2520" w:type="dxa"/>
          </w:tcPr>
          <w:p w14:paraId="5261E218" w14:textId="77777777" w:rsidR="001D6A2A" w:rsidRPr="00B52C9E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1D6A2A" w:rsidRPr="001452E5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D6A2A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324270C2" w:rsidR="001D6A2A" w:rsidRPr="00B52C9E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End of Unit Assessments week</w:t>
            </w:r>
          </w:p>
        </w:tc>
        <w:tc>
          <w:tcPr>
            <w:tcW w:w="2520" w:type="dxa"/>
          </w:tcPr>
          <w:p w14:paraId="3A58BF9E" w14:textId="24538222" w:rsidR="001D6A2A" w:rsidRDefault="001D6A2A" w:rsidP="001D6A2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1D6A2A" w:rsidRPr="0024565D" w:rsidRDefault="001D6A2A" w:rsidP="001D6A2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1D6A2A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39EC858A" w:rsidR="001D6A2A" w:rsidRPr="00B52C9E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End of Unit Assessments week</w:t>
            </w:r>
          </w:p>
        </w:tc>
        <w:tc>
          <w:tcPr>
            <w:tcW w:w="2520" w:type="dxa"/>
          </w:tcPr>
          <w:p w14:paraId="575B91C1" w14:textId="77777777" w:rsidR="001D6A2A" w:rsidRPr="00B52C9E" w:rsidRDefault="001D6A2A" w:rsidP="001D6A2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1D6A2A" w:rsidRPr="00CC21CC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D6A2A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1D6A2A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1D6A2A" w:rsidRPr="00CD278C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1D6A2A" w:rsidRPr="00B52C9E" w:rsidRDefault="001D6A2A" w:rsidP="001D6A2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1D6A2A" w:rsidRPr="00B52C9E" w:rsidRDefault="001D6A2A" w:rsidP="001D6A2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78841E2F" w14:textId="41CBC86A" w:rsidR="001D6A2A" w:rsidRPr="00B52C9E" w:rsidRDefault="001D6A2A" w:rsidP="001D6A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08F7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End of Unit Assessments week </w:t>
            </w:r>
          </w:p>
        </w:tc>
        <w:tc>
          <w:tcPr>
            <w:tcW w:w="2520" w:type="dxa"/>
          </w:tcPr>
          <w:p w14:paraId="33768225" w14:textId="38D277EB" w:rsidR="001D6A2A" w:rsidRDefault="001D6A2A" w:rsidP="001D6A2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1D6A2A" w:rsidRPr="00B52C9E" w:rsidRDefault="001D6A2A" w:rsidP="001D6A2A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D6A2A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2057457C" w:rsidR="001D6A2A" w:rsidRPr="00B52C9E" w:rsidRDefault="0019362F" w:rsidP="001D6A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408F7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End of Unit Assessments week</w:t>
            </w:r>
          </w:p>
        </w:tc>
        <w:tc>
          <w:tcPr>
            <w:tcW w:w="2520" w:type="dxa"/>
          </w:tcPr>
          <w:p w14:paraId="5079F003" w14:textId="3FE66BA0" w:rsidR="001D6A2A" w:rsidRPr="0018729A" w:rsidRDefault="001D6A2A" w:rsidP="001D6A2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1D6A2A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1D6A2A" w:rsidRPr="00B52C9E" w:rsidRDefault="001D6A2A" w:rsidP="001D6A2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1D6A2A" w:rsidRPr="00DF5BB1" w:rsidRDefault="001D6A2A" w:rsidP="001D6A2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19362F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32A59F3B" w:rsidR="0019362F" w:rsidRPr="00B52C9E" w:rsidRDefault="0019362F" w:rsidP="0019362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6408F7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End of Unit Assessments week </w:t>
            </w:r>
          </w:p>
        </w:tc>
        <w:tc>
          <w:tcPr>
            <w:tcW w:w="2520" w:type="dxa"/>
          </w:tcPr>
          <w:p w14:paraId="27AB5134" w14:textId="1B18DFEF" w:rsidR="0019362F" w:rsidRPr="00DF5BB1" w:rsidRDefault="0019362F" w:rsidP="0019362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19362F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16DA5AA6" w:rsidR="0019362F" w:rsidRPr="00B52C9E" w:rsidRDefault="0019362F" w:rsidP="0019362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6408F7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End of Unit Assessments week </w:t>
            </w:r>
          </w:p>
        </w:tc>
        <w:tc>
          <w:tcPr>
            <w:tcW w:w="2520" w:type="dxa"/>
          </w:tcPr>
          <w:p w14:paraId="43C92E33" w14:textId="77777777" w:rsidR="0019362F" w:rsidRPr="009B2DCA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19362F" w:rsidRPr="001452E5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19362F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19362F" w:rsidRPr="00FB57B7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9362F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19362F" w:rsidRDefault="0019362F" w:rsidP="0019362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19362F" w:rsidRPr="00CD278C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19362F" w:rsidRPr="00CD278C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1/5 – 4/6</w:t>
            </w:r>
          </w:p>
        </w:tc>
        <w:tc>
          <w:tcPr>
            <w:tcW w:w="5760" w:type="dxa"/>
          </w:tcPr>
          <w:p w14:paraId="05610424" w14:textId="51D45F55" w:rsidR="0019362F" w:rsidRPr="00B52C9E" w:rsidRDefault="0019362F" w:rsidP="0019362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6408F7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End of Unit Assessments week </w:t>
            </w:r>
          </w:p>
        </w:tc>
        <w:tc>
          <w:tcPr>
            <w:tcW w:w="2520" w:type="dxa"/>
          </w:tcPr>
          <w:p w14:paraId="64EB3D7E" w14:textId="40B646D7" w:rsidR="0019362F" w:rsidRPr="00CD278C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19362F" w:rsidRPr="004E20B6" w:rsidRDefault="0019362F" w:rsidP="0019362F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9362F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5181DA2E" w:rsidR="0019362F" w:rsidRPr="00B52C9E" w:rsidRDefault="0019362F" w:rsidP="0019362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19362F" w:rsidRPr="00CD278C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19362F" w:rsidRPr="00B52C9E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9362F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6BA51460" w:rsidR="0019362F" w:rsidRPr="00B52C9E" w:rsidRDefault="0019362F" w:rsidP="0019362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19362F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19362F" w:rsidRPr="009B2DCA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19362F" w:rsidRPr="00372C60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19362F" w:rsidRPr="00B52C9E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19362F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370B9C70" w:rsidR="0019362F" w:rsidRPr="00B52C9E" w:rsidRDefault="0019362F" w:rsidP="0019362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19362F" w:rsidRPr="009B40B3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19362F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19362F" w:rsidRPr="00B52C9E" w:rsidRDefault="0019362F" w:rsidP="0019362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19362F" w:rsidRPr="00B52C9E" w:rsidRDefault="0019362F" w:rsidP="0019362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537D4E60" w:rsidR="0019362F" w:rsidRPr="00B52C9E" w:rsidRDefault="0019362F" w:rsidP="0019362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19362F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19362F" w:rsidRPr="00CB769D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19362F" w:rsidRPr="001452E5" w:rsidRDefault="0019362F" w:rsidP="0019362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19362F" w:rsidRPr="00B52C9E" w:rsidRDefault="0019362F" w:rsidP="0019362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3328C" w14:textId="77777777" w:rsidR="001E3A50" w:rsidRDefault="001E3A50" w:rsidP="00381F65">
      <w:r>
        <w:separator/>
      </w:r>
    </w:p>
  </w:endnote>
  <w:endnote w:type="continuationSeparator" w:id="0">
    <w:p w14:paraId="7B197275" w14:textId="77777777" w:rsidR="001E3A50" w:rsidRDefault="001E3A50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670414" w14:textId="77777777" w:rsidR="001E3A50" w:rsidRDefault="001E3A50" w:rsidP="00381F65">
      <w:r>
        <w:separator/>
      </w:r>
    </w:p>
  </w:footnote>
  <w:footnote w:type="continuationSeparator" w:id="0">
    <w:p w14:paraId="3CD94240" w14:textId="77777777" w:rsidR="001E3A50" w:rsidRDefault="001E3A50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037CE4"/>
    <w:multiLevelType w:val="hybridMultilevel"/>
    <w:tmpl w:val="38AA4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8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10"/>
  </w:num>
  <w:num w:numId="5" w16cid:durableId="433866043">
    <w:abstractNumId w:val="7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1"/>
  </w:num>
  <w:num w:numId="10" w16cid:durableId="988755269">
    <w:abstractNumId w:val="1"/>
  </w:num>
  <w:num w:numId="11" w16cid:durableId="139621746">
    <w:abstractNumId w:val="9"/>
  </w:num>
  <w:num w:numId="12" w16cid:durableId="5804560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0A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B588C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0F4C2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35EE"/>
    <w:rsid w:val="0019362F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4EA2"/>
    <w:rsid w:val="001C6AA1"/>
    <w:rsid w:val="001C74E1"/>
    <w:rsid w:val="001D1D30"/>
    <w:rsid w:val="001D55D5"/>
    <w:rsid w:val="001D6A2A"/>
    <w:rsid w:val="001D6EDB"/>
    <w:rsid w:val="001E095D"/>
    <w:rsid w:val="001E3A50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7AE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1E12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5DF7"/>
    <w:rsid w:val="00307FBF"/>
    <w:rsid w:val="00311F7A"/>
    <w:rsid w:val="00315301"/>
    <w:rsid w:val="00317A94"/>
    <w:rsid w:val="00317C77"/>
    <w:rsid w:val="003217DB"/>
    <w:rsid w:val="00324B10"/>
    <w:rsid w:val="00325C0B"/>
    <w:rsid w:val="00325FC5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0938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27267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57EE"/>
    <w:rsid w:val="006966C5"/>
    <w:rsid w:val="006A108F"/>
    <w:rsid w:val="006A2F05"/>
    <w:rsid w:val="006A408C"/>
    <w:rsid w:val="006B1016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68DD"/>
    <w:rsid w:val="007F7653"/>
    <w:rsid w:val="008006F2"/>
    <w:rsid w:val="00802138"/>
    <w:rsid w:val="0080496E"/>
    <w:rsid w:val="00804972"/>
    <w:rsid w:val="00805012"/>
    <w:rsid w:val="008067B6"/>
    <w:rsid w:val="0081083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505E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776C7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3F6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653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369CE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2D71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35B8A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B75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37C6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1E2B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2F0E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4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Lincy Jayamon</cp:lastModifiedBy>
  <cp:revision>29</cp:revision>
  <cp:lastPrinted>2019-04-10T20:17:00Z</cp:lastPrinted>
  <dcterms:created xsi:type="dcterms:W3CDTF">2026-04-22T17:41:00Z</dcterms:created>
  <dcterms:modified xsi:type="dcterms:W3CDTF">2026-06-09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D7B3E2A06FC4DA8B8107EE46034A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09T05:29:33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1cf1bb58-9818-43cb-af77-dffb500972fd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